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3cd33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28ff8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2:27:45Z</dcterms:created>
  <dcterms:modified xsi:type="dcterms:W3CDTF">2017-02-26T02:27:45Z</dcterms:modified>
</cp:coreProperties>
</file>